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796D6A" w14:textId="77777777" w:rsidR="00D91EC7" w:rsidRPr="00D91EC7" w:rsidRDefault="00D91EC7" w:rsidP="00D91EC7">
      <w:pPr>
        <w:jc w:val="center"/>
        <w:rPr>
          <w:rFonts w:ascii="Calibri" w:hAnsi="Calibri" w:cs="Monotype Corsiva"/>
          <w:sz w:val="40"/>
          <w:szCs w:val="36"/>
        </w:rPr>
      </w:pPr>
      <w:r w:rsidRPr="00D91EC7">
        <w:rPr>
          <w:rFonts w:ascii="Calibri" w:hAnsi="Calibri" w:cs="Monotype Corsiva"/>
          <w:sz w:val="40"/>
          <w:szCs w:val="36"/>
        </w:rPr>
        <w:t>“Lovers don’t finally meet somewhere.</w:t>
      </w:r>
    </w:p>
    <w:p w14:paraId="526768D4" w14:textId="77777777" w:rsidR="00D91EC7" w:rsidRPr="00D91EC7" w:rsidRDefault="00D91EC7" w:rsidP="00D91EC7">
      <w:pPr>
        <w:jc w:val="center"/>
        <w:rPr>
          <w:rFonts w:ascii="Calibri" w:hAnsi="Calibri" w:cs="Monotype Corsiva"/>
          <w:sz w:val="40"/>
          <w:szCs w:val="36"/>
        </w:rPr>
      </w:pPr>
      <w:r w:rsidRPr="00D91EC7">
        <w:rPr>
          <w:rFonts w:ascii="Calibri" w:hAnsi="Calibri" w:cs="Monotype Corsiva"/>
          <w:sz w:val="40"/>
          <w:szCs w:val="36"/>
        </w:rPr>
        <w:t>They’re in each other all along.”</w:t>
      </w:r>
    </w:p>
    <w:p w14:paraId="642D6761" w14:textId="77777777" w:rsidR="00D91EC7" w:rsidRPr="00D91EC7" w:rsidRDefault="00D91EC7" w:rsidP="00D91EC7">
      <w:pPr>
        <w:jc w:val="center"/>
        <w:rPr>
          <w:rFonts w:ascii="Calibri" w:hAnsi="Calibri" w:cs="Monotype Corsiva"/>
          <w:sz w:val="40"/>
          <w:szCs w:val="36"/>
        </w:rPr>
      </w:pPr>
    </w:p>
    <w:p w14:paraId="3CE3D053" w14:textId="77777777" w:rsidR="00A563BD" w:rsidRPr="00D91EC7" w:rsidRDefault="00D91EC7" w:rsidP="00D91EC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D91EC7">
        <w:rPr>
          <w:rFonts w:ascii="Calibri" w:hAnsi="Calibri" w:cs="Monotype Corsiva"/>
          <w:sz w:val="40"/>
          <w:szCs w:val="36"/>
        </w:rPr>
        <w:t>Rumi</w:t>
      </w:r>
      <w:proofErr w:type="spellEnd"/>
    </w:p>
    <w:sectPr w:rsidR="00A563BD" w:rsidRPr="00D91E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a3NDG0MDS3sLRU0lEKTi0uzszPAykwrAUAvOuU4ywAAAA="/>
  </w:docVars>
  <w:rsids>
    <w:rsidRoot w:val="00A563BD"/>
    <w:rsid w:val="000D14BE"/>
    <w:rsid w:val="00637E10"/>
    <w:rsid w:val="00940D6C"/>
    <w:rsid w:val="00A563BD"/>
    <w:rsid w:val="00D478C5"/>
    <w:rsid w:val="00D91EC7"/>
    <w:rsid w:val="00FD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02874B"/>
  <w15:chartTrackingRefBased/>
  <w15:docId w15:val="{0982844B-C9F8-4605-9C63-47D6E7559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3:00Z</dcterms:created>
  <dcterms:modified xsi:type="dcterms:W3CDTF">2021-02-18T09:23:00Z</dcterms:modified>
</cp:coreProperties>
</file>